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137D5663" w14:textId="77777777" w:rsidR="00187A1D" w:rsidRDefault="00187A1D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bookmarkStart w:id="1" w:name="_Hlk103781925"/>
      <w:r w:rsidRPr="00187A1D">
        <w:rPr>
          <w:rFonts w:ascii="Cambria" w:eastAsia="Cambria" w:hAnsi="Cambria" w:cs="Cambria"/>
          <w:b/>
          <w:color w:val="095A82"/>
          <w:sz w:val="56"/>
          <w:szCs w:val="56"/>
        </w:rPr>
        <w:t>Trend Lines and Reference Lines</w:t>
      </w:r>
    </w:p>
    <w:p w14:paraId="3995A11A" w14:textId="77777777" w:rsidR="00187A1D" w:rsidRDefault="00187A1D" w:rsidP="00187A1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r w:rsidRPr="00187A1D">
        <w:rPr>
          <w:b/>
          <w:color w:val="ED7D31" w:themeColor="accent2"/>
          <w:sz w:val="44"/>
          <w:szCs w:val="44"/>
        </w:rPr>
        <w:t>Trend Lines</w:t>
      </w:r>
    </w:p>
    <w:p w14:paraId="647B21DF" w14:textId="18135AF8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2F03B108" w14:textId="77777777" w:rsidR="00187A1D" w:rsidRDefault="00187A1D" w:rsidP="00187A1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187A1D">
        <w:rPr>
          <w:bCs/>
          <w:color w:val="404040"/>
          <w:sz w:val="28"/>
          <w:szCs w:val="28"/>
        </w:rPr>
        <w:t>Using “World Population dataset”, which contains one record for each country for</w:t>
      </w:r>
      <w:r>
        <w:rPr>
          <w:bCs/>
          <w:color w:val="404040"/>
          <w:sz w:val="28"/>
          <w:szCs w:val="28"/>
        </w:rPr>
        <w:t xml:space="preserve"> </w:t>
      </w:r>
      <w:r w:rsidRPr="00187A1D">
        <w:rPr>
          <w:bCs/>
          <w:color w:val="404040"/>
          <w:sz w:val="28"/>
          <w:szCs w:val="28"/>
        </w:rPr>
        <w:t xml:space="preserve">year 1960, 1965, 1970……2015, measuring population. Create a </w:t>
      </w:r>
      <w:proofErr w:type="spellStart"/>
      <w:r w:rsidRPr="00187A1D">
        <w:rPr>
          <w:bCs/>
          <w:color w:val="404040"/>
          <w:sz w:val="28"/>
          <w:szCs w:val="28"/>
        </w:rPr>
        <w:t>visualisation</w:t>
      </w:r>
      <w:proofErr w:type="spellEnd"/>
      <w:r w:rsidRPr="00187A1D">
        <w:rPr>
          <w:bCs/>
          <w:color w:val="404040"/>
          <w:sz w:val="28"/>
          <w:szCs w:val="28"/>
        </w:rPr>
        <w:t>,</w:t>
      </w:r>
      <w:r>
        <w:rPr>
          <w:bCs/>
          <w:color w:val="404040"/>
          <w:sz w:val="28"/>
          <w:szCs w:val="28"/>
        </w:rPr>
        <w:t xml:space="preserve"> </w:t>
      </w:r>
      <w:r w:rsidRPr="00187A1D">
        <w:rPr>
          <w:bCs/>
          <w:color w:val="404040"/>
          <w:sz w:val="28"/>
          <w:szCs w:val="28"/>
        </w:rPr>
        <w:t>showing the difference in trend in population for different periods of time, of</w:t>
      </w:r>
      <w:r>
        <w:rPr>
          <w:bCs/>
          <w:color w:val="404040"/>
          <w:sz w:val="28"/>
          <w:szCs w:val="28"/>
        </w:rPr>
        <w:t xml:space="preserve"> </w:t>
      </w:r>
      <w:r w:rsidRPr="00187A1D">
        <w:rPr>
          <w:bCs/>
          <w:color w:val="404040"/>
          <w:sz w:val="28"/>
          <w:szCs w:val="28"/>
        </w:rPr>
        <w:t>Afghanistan and Australia.</w:t>
      </w:r>
      <w:r>
        <w:rPr>
          <w:bCs/>
          <w:color w:val="404040"/>
          <w:sz w:val="28"/>
          <w:szCs w:val="28"/>
        </w:rPr>
        <w:t xml:space="preserve">  </w:t>
      </w:r>
    </w:p>
    <w:p w14:paraId="067507AA" w14:textId="286E6ACB" w:rsidR="00187A1D" w:rsidRDefault="00187A1D" w:rsidP="00187A1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187A1D">
        <w:rPr>
          <w:bCs/>
          <w:color w:val="404040"/>
          <w:sz w:val="28"/>
          <w:szCs w:val="28"/>
        </w:rPr>
        <w:t>(Use World Population 1960-2015 dataset.xlsx)</w:t>
      </w:r>
    </w:p>
    <w:p w14:paraId="545E590F" w14:textId="114E5DE6" w:rsidR="002F63B0" w:rsidRDefault="002F63B0" w:rsidP="00187A1D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5F454F73" w14:textId="61FA6DF8" w:rsidR="009A54FC" w:rsidRDefault="00187A1D" w:rsidP="0092301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187A1D">
        <w:rPr>
          <w:bCs/>
          <w:color w:val="404040"/>
          <w:sz w:val="28"/>
          <w:szCs w:val="28"/>
        </w:rPr>
        <w:t>Using the given dataset, let us look at historical trends in population in various countries</w:t>
      </w:r>
      <w:r w:rsidR="0092301B" w:rsidRPr="0092301B">
        <w:rPr>
          <w:bCs/>
          <w:color w:val="404040"/>
          <w:sz w:val="28"/>
          <w:szCs w:val="28"/>
        </w:rPr>
        <w:t>.</w:t>
      </w:r>
    </w:p>
    <w:p w14:paraId="7DAC95A2" w14:textId="6E81354C" w:rsidR="0092301B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1:</w:t>
      </w:r>
      <w:r w:rsidRPr="009A54FC">
        <w:rPr>
          <w:bCs/>
          <w:color w:val="404040"/>
          <w:sz w:val="28"/>
          <w:szCs w:val="28"/>
        </w:rPr>
        <w:t xml:space="preserve"> </w:t>
      </w:r>
      <w:r w:rsidR="00187A1D" w:rsidRPr="00187A1D">
        <w:rPr>
          <w:bCs/>
          <w:color w:val="404040"/>
          <w:sz w:val="28"/>
          <w:szCs w:val="28"/>
        </w:rPr>
        <w:t xml:space="preserve">Connect → Microsoft Excel → </w:t>
      </w:r>
      <w:proofErr w:type="spellStart"/>
      <w:r w:rsidR="00187A1D" w:rsidRPr="00187A1D">
        <w:rPr>
          <w:bCs/>
          <w:color w:val="404040"/>
          <w:sz w:val="28"/>
          <w:szCs w:val="28"/>
        </w:rPr>
        <w:t>World_</w:t>
      </w:r>
      <w:proofErr w:type="gramStart"/>
      <w:r w:rsidR="00187A1D" w:rsidRPr="00187A1D">
        <w:rPr>
          <w:bCs/>
          <w:color w:val="404040"/>
          <w:sz w:val="28"/>
          <w:szCs w:val="28"/>
        </w:rPr>
        <w:t>Population</w:t>
      </w:r>
      <w:proofErr w:type="spellEnd"/>
      <w:r w:rsidR="00187A1D" w:rsidRPr="00187A1D">
        <w:rPr>
          <w:bCs/>
          <w:color w:val="404040"/>
          <w:sz w:val="28"/>
          <w:szCs w:val="28"/>
        </w:rPr>
        <w:t>(</w:t>
      </w:r>
      <w:proofErr w:type="gramEnd"/>
      <w:r w:rsidR="00187A1D" w:rsidRPr="00187A1D">
        <w:rPr>
          <w:bCs/>
          <w:color w:val="404040"/>
          <w:sz w:val="28"/>
          <w:szCs w:val="28"/>
        </w:rPr>
        <w:t>1960-2015) → OK → Sheet1</w:t>
      </w:r>
    </w:p>
    <w:p w14:paraId="44027AE3" w14:textId="2551EEBA" w:rsidR="0031579D" w:rsidRPr="00187A1D" w:rsidRDefault="009A54FC" w:rsidP="00187A1D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 xml:space="preserve">Step 2: </w:t>
      </w:r>
      <w:r w:rsidR="00187A1D" w:rsidRPr="00187A1D">
        <w:rPr>
          <w:bCs/>
          <w:color w:val="404040"/>
          <w:sz w:val="28"/>
          <w:szCs w:val="28"/>
        </w:rPr>
        <w:t xml:space="preserve">Drag: Year → Column, Population → Row, and Country Name → Marks Card → </w:t>
      </w:r>
      <w:proofErr w:type="spellStart"/>
      <w:r w:rsidR="00187A1D" w:rsidRPr="00187A1D">
        <w:rPr>
          <w:bCs/>
          <w:color w:val="404040"/>
          <w:sz w:val="28"/>
          <w:szCs w:val="28"/>
        </w:rPr>
        <w:t>Colour</w:t>
      </w:r>
      <w:proofErr w:type="spellEnd"/>
      <w:r w:rsidR="00187A1D" w:rsidRPr="00187A1D">
        <w:rPr>
          <w:bCs/>
          <w:color w:val="404040"/>
          <w:sz w:val="28"/>
          <w:szCs w:val="28"/>
        </w:rPr>
        <w:t xml:space="preserve"> Shelf.</w:t>
      </w:r>
    </w:p>
    <w:p w14:paraId="32EF0778" w14:textId="77777777" w:rsidR="00187A1D" w:rsidRPr="00366ADC" w:rsidRDefault="0031579D" w:rsidP="00187A1D">
      <w:pPr>
        <w:spacing w:line="360" w:lineRule="auto"/>
        <w:rPr>
          <w:rFonts w:eastAsiaTheme="minorEastAsia"/>
          <w:color w:val="404040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b/>
          <w:bCs/>
          <w:color w:val="095A82"/>
          <w:sz w:val="28"/>
          <w:szCs w:val="28"/>
        </w:rPr>
        <w:t>Step 3:</w:t>
      </w:r>
      <w:r w:rsidRPr="0031579D">
        <w:rPr>
          <w:rFonts w:asciiTheme="minorHAnsi" w:eastAsiaTheme="minorEastAsia" w:hAnsiTheme="minorHAnsi" w:cstheme="minorHAnsi"/>
          <w:color w:val="095A82"/>
          <w:sz w:val="28"/>
          <w:szCs w:val="28"/>
        </w:rPr>
        <w:t xml:space="preserve"> </w:t>
      </w:r>
      <w:r w:rsidR="00187A1D" w:rsidRPr="00366ADC">
        <w:rPr>
          <w:rFonts w:eastAsiaTheme="minorEastAsia"/>
          <w:color w:val="404040"/>
          <w:sz w:val="28"/>
          <w:szCs w:val="28"/>
        </w:rPr>
        <w:t>To edit Axis:</w:t>
      </w:r>
    </w:p>
    <w:p w14:paraId="714170DF" w14:textId="27FF4018" w:rsidR="00187A1D" w:rsidRPr="00366ADC" w:rsidRDefault="00187A1D" w:rsidP="00187A1D">
      <w:pPr>
        <w:spacing w:line="360" w:lineRule="auto"/>
        <w:rPr>
          <w:rFonts w:eastAsiaTheme="minorEastAsia"/>
          <w:color w:val="404040"/>
          <w:sz w:val="28"/>
          <w:szCs w:val="28"/>
        </w:rPr>
      </w:pPr>
      <w:r w:rsidRPr="00366ADC">
        <w:rPr>
          <w:rFonts w:eastAsiaTheme="minorEastAsia"/>
          <w:color w:val="404040"/>
          <w:sz w:val="28"/>
          <w:szCs w:val="28"/>
        </w:rPr>
        <w:t>Right Click on Population → Edit Axis → Fixed → Fixed Start – Fixed End (4K – 30M) → Apply →Ok</w:t>
      </w:r>
    </w:p>
    <w:p w14:paraId="064AAE37" w14:textId="0A9AB7F4" w:rsidR="00187A1D" w:rsidRDefault="00187A1D" w:rsidP="00187A1D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</w:p>
    <w:p w14:paraId="6C8FB0CD" w14:textId="77777777" w:rsidR="00187A1D" w:rsidRDefault="00187A1D" w:rsidP="00187A1D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</w:p>
    <w:p w14:paraId="740B547D" w14:textId="6FD40A26" w:rsidR="00187A1D" w:rsidRDefault="00187A1D" w:rsidP="00187A1D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3350F35B" wp14:editId="6FBAE444">
            <wp:extent cx="5346065" cy="2688590"/>
            <wp:effectExtent l="38100" t="38100" r="45085" b="355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065" cy="268859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49640FA" w14:textId="77777777" w:rsidR="00187A1D" w:rsidRDefault="00187A1D" w:rsidP="00187A1D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</w:p>
    <w:p w14:paraId="6985CC16" w14:textId="0C1F9E5F" w:rsidR="00187A1D" w:rsidRDefault="00187A1D" w:rsidP="00187A1D">
      <w:pPr>
        <w:pStyle w:val="ListParagraph"/>
        <w:numPr>
          <w:ilvl w:val="0"/>
          <w:numId w:val="16"/>
        </w:numPr>
        <w:spacing w:line="360" w:lineRule="auto"/>
        <w:rPr>
          <w:bCs/>
          <w:color w:val="404040"/>
          <w:sz w:val="28"/>
          <w:szCs w:val="28"/>
        </w:rPr>
      </w:pPr>
      <w:r w:rsidRPr="00187A1D">
        <w:rPr>
          <w:bCs/>
          <w:color w:val="404040"/>
          <w:sz w:val="28"/>
          <w:szCs w:val="28"/>
        </w:rPr>
        <w:t xml:space="preserve">Now, create a </w:t>
      </w:r>
      <w:proofErr w:type="spellStart"/>
      <w:r w:rsidRPr="00187A1D">
        <w:rPr>
          <w:bCs/>
          <w:color w:val="404040"/>
          <w:sz w:val="28"/>
          <w:szCs w:val="28"/>
        </w:rPr>
        <w:t>visualisation</w:t>
      </w:r>
      <w:proofErr w:type="spellEnd"/>
      <w:r w:rsidRPr="00187A1D">
        <w:rPr>
          <w:bCs/>
          <w:color w:val="404040"/>
          <w:sz w:val="28"/>
          <w:szCs w:val="28"/>
        </w:rPr>
        <w:t xml:space="preserve"> which shows the change in population over time in Afghanistan and Australia.</w:t>
      </w:r>
    </w:p>
    <w:p w14:paraId="24452D54" w14:textId="77777777" w:rsidR="00187A1D" w:rsidRDefault="00187A1D" w:rsidP="00187A1D">
      <w:pPr>
        <w:spacing w:line="360" w:lineRule="auto"/>
        <w:rPr>
          <w:b/>
          <w:color w:val="095A82"/>
          <w:sz w:val="28"/>
          <w:szCs w:val="28"/>
        </w:rPr>
      </w:pPr>
    </w:p>
    <w:p w14:paraId="5200EB36" w14:textId="6721D3AF" w:rsidR="00187A1D" w:rsidRDefault="00187A1D" w:rsidP="00187A1D">
      <w:pPr>
        <w:spacing w:line="360" w:lineRule="auto"/>
        <w:rPr>
          <w:bCs/>
          <w:color w:val="404040"/>
          <w:sz w:val="28"/>
          <w:szCs w:val="28"/>
        </w:rPr>
      </w:pPr>
      <w:r w:rsidRPr="00187A1D">
        <w:rPr>
          <w:b/>
          <w:color w:val="095A82"/>
          <w:sz w:val="28"/>
          <w:szCs w:val="28"/>
        </w:rPr>
        <w:t>Step 4:</w:t>
      </w:r>
      <w:r w:rsidRPr="00187A1D">
        <w:rPr>
          <w:bCs/>
          <w:color w:val="095A82"/>
          <w:sz w:val="28"/>
          <w:szCs w:val="28"/>
        </w:rPr>
        <w:t xml:space="preserve"> </w:t>
      </w:r>
      <w:r w:rsidRPr="00187A1D">
        <w:rPr>
          <w:bCs/>
          <w:color w:val="404040"/>
          <w:sz w:val="28"/>
          <w:szCs w:val="28"/>
        </w:rPr>
        <w:t>Country → Drop Down → Edit Filter → Select Afghanistan and Australia → Apply →OK</w:t>
      </w:r>
    </w:p>
    <w:p w14:paraId="0DFE4E10" w14:textId="02717582" w:rsidR="00187A1D" w:rsidRPr="00187A1D" w:rsidRDefault="00187A1D" w:rsidP="00187A1D">
      <w:pPr>
        <w:ind w:left="851"/>
        <w:rPr>
          <w:sz w:val="28"/>
          <w:szCs w:val="28"/>
          <w:lang w:eastAsia="en-IN"/>
        </w:rPr>
      </w:pPr>
      <w:r w:rsidRPr="00187A1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6065A3E" wp14:editId="3AB17738">
                <wp:simplePos x="0" y="0"/>
                <wp:positionH relativeFrom="column">
                  <wp:posOffset>111760</wp:posOffset>
                </wp:positionH>
                <wp:positionV relativeFrom="paragraph">
                  <wp:posOffset>88900</wp:posOffset>
                </wp:positionV>
                <wp:extent cx="5784850" cy="3124200"/>
                <wp:effectExtent l="0" t="0" r="25400" b="19050"/>
                <wp:wrapNone/>
                <wp:docPr id="6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3124200"/>
                        </a:xfrm>
                        <a:prstGeom prst="rect">
                          <a:avLst/>
                        </a:prstGeom>
                        <a:noFill/>
                        <a:ln w="25400" cap="flat" cmpd="sng">
                          <a:solidFill>
                            <a:srgbClr val="C0504D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739A49F" w14:textId="77777777" w:rsidR="00187A1D" w:rsidRDefault="00187A1D" w:rsidP="00187A1D">
                            <w:r>
                              <w:rPr>
                                <w:noProof/>
                                <w:sz w:val="20"/>
                                <w:szCs w:val="20"/>
                                <w:lang w:val="en-IN"/>
                              </w:rPr>
                              <w:drawing>
                                <wp:inline distT="0" distB="0" distL="0" distR="0" wp14:anchorId="655F9EB8" wp14:editId="2058E963">
                                  <wp:extent cx="5623560" cy="2979420"/>
                                  <wp:effectExtent l="0" t="0" r="0" b="0"/>
                                  <wp:docPr id="2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23560" cy="2979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spcFirstLastPara="1" vertOverflow="clip" horzOverflow="clip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65A3E" id="Rectangle 10" o:spid="_x0000_s1026" style="position:absolute;left:0;text-align:left;margin-left:8.8pt;margin-top:7pt;width:455.5pt;height:24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" filled="f" strokecolor="#c0504d" strokeweight="2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739A49F" w14:textId="77777777" w:rsidR="00187A1D" w:rsidRDefault="00187A1D" w:rsidP="00187A1D">
                      <w:r>
                        <w:rPr>
                          <w:noProof/>
                          <w:sz w:val="20"/>
                          <w:szCs w:val="20"/>
                          <w:lang w:val="en-IN"/>
                        </w:rPr>
                        <w:drawing>
                          <wp:inline distT="0" distB="0" distL="0" distR="0" wp14:anchorId="655F9EB8" wp14:editId="2058E963">
                            <wp:extent cx="5623560" cy="2979420"/>
                            <wp:effectExtent l="0" t="0" r="0" b="0"/>
                            <wp:docPr id="2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23560" cy="29794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187A1D">
        <w:rPr>
          <w:sz w:val="28"/>
          <w:szCs w:val="28"/>
          <w:lang w:eastAsia="en-IN"/>
        </w:rPr>
        <w:t xml:space="preserve"> </w:t>
      </w:r>
    </w:p>
    <w:p w14:paraId="70058025" w14:textId="2075026D" w:rsidR="00187A1D" w:rsidRPr="00187A1D" w:rsidRDefault="00187A1D" w:rsidP="00187A1D">
      <w:pPr>
        <w:ind w:left="851"/>
        <w:rPr>
          <w:sz w:val="28"/>
          <w:szCs w:val="28"/>
          <w:lang w:eastAsia="en-IN"/>
        </w:rPr>
      </w:pPr>
      <w:r w:rsidRPr="00187A1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AA096A4" wp14:editId="4DB422DF">
                <wp:simplePos x="0" y="0"/>
                <wp:positionH relativeFrom="column">
                  <wp:posOffset>1706880</wp:posOffset>
                </wp:positionH>
                <wp:positionV relativeFrom="paragraph">
                  <wp:posOffset>189865</wp:posOffset>
                </wp:positionV>
                <wp:extent cx="1969770" cy="2822575"/>
                <wp:effectExtent l="19050" t="19050" r="11430" b="15875"/>
                <wp:wrapNone/>
                <wp:docPr id="3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9770" cy="28225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2091FE" id="Rectangle 34" o:spid="_x0000_s1026" style="position:absolute;margin-left:134.4pt;margin-top:14.95pt;width:155.1pt;height:222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" filled="f" strokecolor="#c0504d" strokeweight="2.25pt"/>
            </w:pict>
          </mc:Fallback>
        </mc:AlternateContent>
      </w:r>
      <w:r w:rsidRPr="00187A1D">
        <w:rPr>
          <w:noProof/>
          <w:lang w:eastAsia="en-IN"/>
        </w:rPr>
        <w:drawing>
          <wp:anchor distT="0" distB="0" distL="114300" distR="114300" simplePos="0" relativeHeight="251718656" behindDoc="0" locked="0" layoutInCell="1" allowOverlap="1" wp14:anchorId="683D18B0" wp14:editId="28CA5528">
            <wp:simplePos x="0" y="0"/>
            <wp:positionH relativeFrom="column">
              <wp:posOffset>1704340</wp:posOffset>
            </wp:positionH>
            <wp:positionV relativeFrom="paragraph">
              <wp:posOffset>192405</wp:posOffset>
            </wp:positionV>
            <wp:extent cx="1973580" cy="2803525"/>
            <wp:effectExtent l="0" t="0" r="762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803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11FE75" w14:textId="53C58EA1" w:rsidR="00187A1D" w:rsidRPr="00187A1D" w:rsidRDefault="00187A1D" w:rsidP="00187A1D">
      <w:pPr>
        <w:ind w:left="851"/>
        <w:rPr>
          <w:sz w:val="28"/>
          <w:szCs w:val="28"/>
          <w:lang w:eastAsia="en-IN"/>
        </w:rPr>
      </w:pPr>
    </w:p>
    <w:p w14:paraId="335BA173" w14:textId="643355F2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  <w:r w:rsidRPr="00187A1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CC2D154" wp14:editId="2D1761D8">
                <wp:simplePos x="0" y="0"/>
                <wp:positionH relativeFrom="column">
                  <wp:posOffset>165735</wp:posOffset>
                </wp:positionH>
                <wp:positionV relativeFrom="paragraph">
                  <wp:posOffset>32385</wp:posOffset>
                </wp:positionV>
                <wp:extent cx="948055" cy="137795"/>
                <wp:effectExtent l="19050" t="19050" r="23495" b="14605"/>
                <wp:wrapNone/>
                <wp:docPr id="5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8055" cy="13779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AEDB7D" id="Rectangle 30" o:spid="_x0000_s1026" style="position:absolute;margin-left:13.05pt;margin-top:2.55pt;width:74.65pt;height:10.8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" filled="f" strokecolor="#c0504d" strokeweight="2.25pt"/>
            </w:pict>
          </mc:Fallback>
        </mc:AlternateContent>
      </w:r>
    </w:p>
    <w:p w14:paraId="5D4D9589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046EA408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239772AB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0416C099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77E76314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02D0EAA2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23C5FFC7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7DF22E3D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4EE4CCCD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3A91AB04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015A8A6E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097D4680" w14:textId="77777777" w:rsidR="00187A1D" w:rsidRPr="00187A1D" w:rsidRDefault="00187A1D" w:rsidP="00187A1D">
      <w:pPr>
        <w:ind w:left="851"/>
        <w:rPr>
          <w:sz w:val="24"/>
          <w:szCs w:val="24"/>
          <w:lang w:eastAsia="en-IN"/>
        </w:rPr>
      </w:pPr>
    </w:p>
    <w:p w14:paraId="6B666271" w14:textId="51A85101" w:rsidR="0031579D" w:rsidRDefault="0031579D" w:rsidP="00187A1D">
      <w:pPr>
        <w:rPr>
          <w:bCs/>
          <w:color w:val="404040"/>
          <w:sz w:val="28"/>
          <w:szCs w:val="28"/>
        </w:rPr>
      </w:pPr>
    </w:p>
    <w:p w14:paraId="75D61F63" w14:textId="1D4D033C" w:rsidR="009A54FC" w:rsidRDefault="009A54FC" w:rsidP="0031579D">
      <w:pPr>
        <w:spacing w:line="360" w:lineRule="auto"/>
        <w:jc w:val="both"/>
        <w:rPr>
          <w:noProof/>
          <w:color w:val="404040"/>
          <w:sz w:val="28"/>
          <w:szCs w:val="28"/>
        </w:rPr>
      </w:pPr>
      <w:r w:rsidRPr="009A54FC">
        <w:rPr>
          <w:b/>
          <w:bCs/>
          <w:noProof/>
          <w:color w:val="095A82"/>
          <w:sz w:val="28"/>
          <w:szCs w:val="28"/>
        </w:rPr>
        <w:t xml:space="preserve">Step </w:t>
      </w:r>
      <w:r w:rsidR="0031579D">
        <w:rPr>
          <w:b/>
          <w:bCs/>
          <w:noProof/>
          <w:color w:val="095A82"/>
          <w:sz w:val="28"/>
          <w:szCs w:val="28"/>
        </w:rPr>
        <w:t>5</w:t>
      </w:r>
      <w:r w:rsidRPr="009A54FC">
        <w:rPr>
          <w:b/>
          <w:bCs/>
          <w:noProof/>
          <w:color w:val="095A82"/>
          <w:sz w:val="28"/>
          <w:szCs w:val="28"/>
        </w:rPr>
        <w:t>:</w:t>
      </w:r>
      <w:r w:rsidRPr="009A54FC">
        <w:rPr>
          <w:noProof/>
          <w:color w:val="404040"/>
          <w:sz w:val="28"/>
          <w:szCs w:val="28"/>
        </w:rPr>
        <w:t xml:space="preserve"> </w:t>
      </w:r>
      <w:r w:rsidR="00187A1D" w:rsidRPr="00187A1D">
        <w:rPr>
          <w:noProof/>
          <w:color w:val="404040"/>
          <w:sz w:val="28"/>
          <w:szCs w:val="28"/>
        </w:rPr>
        <w:t>Drag Country Name →Marks Card → Colour Shelf and Label Shelf</w:t>
      </w:r>
    </w:p>
    <w:p w14:paraId="336E5E26" w14:textId="6AE97FF3" w:rsidR="0031579D" w:rsidRDefault="00187A1D" w:rsidP="0031579D">
      <w:pPr>
        <w:rPr>
          <w:rFonts w:asciiTheme="minorHAnsi" w:eastAsiaTheme="minorEastAsia" w:hAnsiTheme="minorHAnsi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7BD50327" wp14:editId="36BF7B49">
            <wp:extent cx="5392420" cy="2759075"/>
            <wp:effectExtent l="38100" t="38100" r="36830" b="412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420" cy="275907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5677C90B" w14:textId="77777777" w:rsidR="00366ADC" w:rsidRDefault="00366ADC" w:rsidP="00366AD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noProof/>
          <w:color w:val="404040"/>
          <w:sz w:val="28"/>
          <w:szCs w:val="28"/>
        </w:rPr>
      </w:pPr>
    </w:p>
    <w:p w14:paraId="2E08F8B5" w14:textId="4518761B" w:rsidR="00F51A53" w:rsidRPr="00F51A53" w:rsidRDefault="00F51A53" w:rsidP="00F51A5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  <w:color w:val="404040"/>
          <w:sz w:val="28"/>
          <w:szCs w:val="28"/>
        </w:rPr>
      </w:pPr>
      <w:r w:rsidRPr="00F51A53">
        <w:rPr>
          <w:noProof/>
          <w:color w:val="404040"/>
          <w:sz w:val="28"/>
          <w:szCs w:val="28"/>
        </w:rPr>
        <w:t>From this visualization, we can see:</w:t>
      </w:r>
    </w:p>
    <w:p w14:paraId="293A0F0C" w14:textId="77777777" w:rsidR="00F51A53" w:rsidRPr="00F51A53" w:rsidRDefault="00F51A53" w:rsidP="00F51A5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  <w:color w:val="404040"/>
          <w:sz w:val="28"/>
          <w:szCs w:val="28"/>
        </w:rPr>
      </w:pPr>
      <w:r w:rsidRPr="00F51A53">
        <w:rPr>
          <w:noProof/>
          <w:color w:val="404040"/>
          <w:sz w:val="28"/>
          <w:szCs w:val="28"/>
          <w:lang w:val="en-IN"/>
        </w:rPr>
        <w:t>The growth in population of Afghanistan and Australia, was similar up to 1980.</w:t>
      </w:r>
    </w:p>
    <w:p w14:paraId="33600A4A" w14:textId="44E85302" w:rsidR="00F51A53" w:rsidRPr="00F51A53" w:rsidRDefault="00F51A53" w:rsidP="00F51A5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  <w:color w:val="404040"/>
          <w:sz w:val="28"/>
          <w:szCs w:val="28"/>
          <w:lang w:val="en-IN"/>
        </w:rPr>
      </w:pPr>
      <w:r w:rsidRPr="00F51A53">
        <w:rPr>
          <w:noProof/>
          <w:color w:val="404040"/>
          <w:sz w:val="28"/>
          <w:szCs w:val="28"/>
          <w:lang w:val="en-IN"/>
        </w:rPr>
        <w:t>Afghanistan’s population declined until 1988 then the population of Afghanistan  started increasing.</w:t>
      </w:r>
    </w:p>
    <w:p w14:paraId="3233ACAD" w14:textId="0B39D68B" w:rsidR="00F51A53" w:rsidRPr="00F51A53" w:rsidRDefault="00F51A53" w:rsidP="00F51A53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  <w:color w:val="404040"/>
          <w:sz w:val="28"/>
          <w:szCs w:val="28"/>
          <w:lang w:val="en-IN"/>
        </w:rPr>
      </w:pPr>
      <w:r w:rsidRPr="00F51A53">
        <w:rPr>
          <w:noProof/>
          <w:color w:val="404040"/>
          <w:sz w:val="28"/>
          <w:szCs w:val="28"/>
        </w:rPr>
        <w:t>Around</w:t>
      </w:r>
      <w:r w:rsidRPr="00F51A53">
        <w:rPr>
          <w:noProof/>
          <w:color w:val="404040"/>
          <w:sz w:val="28"/>
          <w:szCs w:val="28"/>
          <w:lang w:val="en-IN"/>
        </w:rPr>
        <w:t xml:space="preserve"> 1996, Afghanistan’s population exceeded that of Australia.</w:t>
      </w:r>
    </w:p>
    <w:p w14:paraId="03743940" w14:textId="391891EA" w:rsidR="00F51A53" w:rsidRDefault="00F51A53" w:rsidP="00F51A5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noProof/>
          <w:color w:val="404040"/>
          <w:sz w:val="28"/>
          <w:szCs w:val="28"/>
          <w:lang w:val="en-IN"/>
        </w:rPr>
      </w:pPr>
      <w:r w:rsidRPr="00F51A53">
        <w:rPr>
          <w:noProof/>
          <w:color w:val="404040"/>
          <w:sz w:val="28"/>
          <w:szCs w:val="28"/>
          <w:lang w:val="en-IN"/>
        </w:rPr>
        <w:t xml:space="preserve">Let us observe the above-mentioned observations using Trend lines: </w:t>
      </w:r>
    </w:p>
    <w:p w14:paraId="7EA29FA3" w14:textId="77777777" w:rsidR="00F51A53" w:rsidRPr="00F51A53" w:rsidRDefault="00F51A53" w:rsidP="00F51A5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rPr>
          <w:noProof/>
          <w:color w:val="404040"/>
          <w:sz w:val="28"/>
          <w:szCs w:val="28"/>
          <w:lang w:val="en-IN"/>
        </w:rPr>
      </w:pPr>
    </w:p>
    <w:p w14:paraId="67C4C2F2" w14:textId="24B32415" w:rsidR="00F51A53" w:rsidRDefault="009A54FC" w:rsidP="00F51A5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  <w:r w:rsidRPr="009A54FC">
        <w:rPr>
          <w:b/>
          <w:bCs/>
          <w:color w:val="095A82"/>
          <w:sz w:val="28"/>
          <w:szCs w:val="28"/>
        </w:rPr>
        <w:t xml:space="preserve">Step </w:t>
      </w:r>
      <w:r w:rsidR="00405B6C">
        <w:rPr>
          <w:b/>
          <w:bCs/>
          <w:color w:val="095A82"/>
          <w:sz w:val="28"/>
          <w:szCs w:val="28"/>
        </w:rPr>
        <w:t>6</w:t>
      </w:r>
      <w:r w:rsidRPr="009A54FC">
        <w:rPr>
          <w:b/>
          <w:bCs/>
          <w:color w:val="095A82"/>
          <w:sz w:val="28"/>
          <w:szCs w:val="28"/>
        </w:rPr>
        <w:t>:</w:t>
      </w:r>
      <w:r w:rsidRPr="009A54FC">
        <w:rPr>
          <w:color w:val="404040"/>
          <w:sz w:val="28"/>
          <w:szCs w:val="28"/>
        </w:rPr>
        <w:t xml:space="preserve"> </w:t>
      </w:r>
      <w:r w:rsidR="00F51A53" w:rsidRPr="00F51A53">
        <w:rPr>
          <w:color w:val="404040"/>
          <w:sz w:val="28"/>
          <w:szCs w:val="28"/>
        </w:rPr>
        <w:t>Analytics</w:t>
      </w:r>
      <w:r w:rsidR="00F51A53" w:rsidRPr="00F51A53">
        <w:rPr>
          <w:color w:val="404040"/>
          <w:sz w:val="28"/>
          <w:szCs w:val="28"/>
          <w:lang w:val="en-IN"/>
        </w:rPr>
        <w:t xml:space="preserve"> → Model → Trend Line → Drag </w:t>
      </w:r>
      <w:r w:rsidR="00F51A53" w:rsidRPr="00F51A53">
        <w:rPr>
          <w:b/>
          <w:bCs/>
          <w:color w:val="404040"/>
          <w:sz w:val="28"/>
          <w:szCs w:val="28"/>
          <w:lang w:val="en-IN"/>
        </w:rPr>
        <w:t>Trend Line</w:t>
      </w:r>
      <w:r w:rsidR="00F51A53" w:rsidRPr="00F51A53">
        <w:rPr>
          <w:color w:val="404040"/>
          <w:sz w:val="28"/>
          <w:szCs w:val="28"/>
          <w:lang w:val="en-IN"/>
        </w:rPr>
        <w:t xml:space="preserve"> to Canvas → Select Linear Trend Line</w:t>
      </w:r>
      <w:r w:rsidR="00F51A53" w:rsidRPr="00F51A53">
        <w:rPr>
          <w:color w:val="404040"/>
          <w:sz w:val="28"/>
          <w:szCs w:val="28"/>
        </w:rPr>
        <w:t>r.</w:t>
      </w:r>
    </w:p>
    <w:p w14:paraId="077BEEFB" w14:textId="7F3334C4" w:rsidR="00F51A53" w:rsidRDefault="00F51A53" w:rsidP="00F51A5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p w14:paraId="6A7C30D2" w14:textId="77777777" w:rsidR="00F51A53" w:rsidRDefault="00F51A53" w:rsidP="00F51A5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p w14:paraId="6733FD56" w14:textId="6A50B891" w:rsidR="00F51A53" w:rsidRPr="00F51A53" w:rsidRDefault="00F51A53" w:rsidP="00F51A5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35C5853E" wp14:editId="6FD1446A">
            <wp:extent cx="5380990" cy="2343785"/>
            <wp:effectExtent l="38100" t="38100" r="29210" b="3746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990" cy="234378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7FCC882" w14:textId="1142F7B6" w:rsidR="00F51A53" w:rsidRDefault="00F51A53" w:rsidP="00F51A5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  <w:lang w:val="en-IN"/>
        </w:rPr>
      </w:pPr>
      <w:r w:rsidRPr="00F51A53">
        <w:rPr>
          <w:color w:val="404040"/>
          <w:sz w:val="28"/>
          <w:szCs w:val="28"/>
          <w:lang w:val="en-IN"/>
        </w:rPr>
        <w:t>After adding Trend Line to our view, two trend lines are reflected one for each country.</w:t>
      </w:r>
    </w:p>
    <w:p w14:paraId="12EBBD18" w14:textId="6C82FC49" w:rsidR="00F51A53" w:rsidRPr="00F51A53" w:rsidRDefault="00F51A53" w:rsidP="00F51A5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bCs/>
          <w:color w:val="404040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789FCBE" wp14:editId="074D740E">
            <wp:extent cx="5731510" cy="2946400"/>
            <wp:effectExtent l="38100" t="38100" r="40640" b="444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78C209B9" w14:textId="78156989" w:rsidR="00F51A53" w:rsidRDefault="00F51A53" w:rsidP="00F51A5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  <w:lang w:val="en-IN"/>
        </w:rPr>
      </w:pPr>
      <w:r w:rsidRPr="00F51A53">
        <w:rPr>
          <w:color w:val="404040"/>
          <w:sz w:val="28"/>
          <w:szCs w:val="28"/>
        </w:rPr>
        <w:t>Add</w:t>
      </w:r>
      <w:r w:rsidRPr="00F51A53">
        <w:rPr>
          <w:color w:val="404040"/>
          <w:sz w:val="28"/>
          <w:szCs w:val="28"/>
          <w:lang w:val="en-IN"/>
        </w:rPr>
        <w:t xml:space="preserve"> So far, we have observed population of Afghanistan increased and decreased over years. Now, we will visualize different trend lines for increased and decreased time periods:</w:t>
      </w:r>
    </w:p>
    <w:p w14:paraId="7818719B" w14:textId="77777777" w:rsidR="00994CE1" w:rsidRDefault="00994CE1" w:rsidP="009A54FC">
      <w:pPr>
        <w:spacing w:line="360" w:lineRule="auto"/>
        <w:jc w:val="both"/>
        <w:rPr>
          <w:rFonts w:eastAsiaTheme="majorEastAsia" w:cstheme="minorHAnsi"/>
          <w:b/>
          <w:bCs/>
          <w:color w:val="095A82"/>
          <w:sz w:val="28"/>
          <w:szCs w:val="28"/>
        </w:rPr>
      </w:pPr>
    </w:p>
    <w:p w14:paraId="11A4D7D0" w14:textId="072899D0" w:rsidR="00994CE1" w:rsidRPr="00994CE1" w:rsidRDefault="009A54FC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lastRenderedPageBreak/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7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994CE1" w:rsidRPr="00994CE1">
        <w:rPr>
          <w:rFonts w:eastAsiaTheme="majorEastAsia" w:cstheme="minorHAnsi"/>
          <w:color w:val="404040"/>
          <w:sz w:val="28"/>
          <w:szCs w:val="28"/>
          <w:lang w:val="en-IN"/>
        </w:rPr>
        <w:t>Create a parameter to represent different time periods:</w:t>
      </w:r>
    </w:p>
    <w:p w14:paraId="7BF80460" w14:textId="77777777" w:rsidR="00994CE1" w:rsidRPr="00994CE1" w:rsidRDefault="00994CE1" w:rsidP="00994CE1">
      <w:pPr>
        <w:numPr>
          <w:ilvl w:val="0"/>
          <w:numId w:val="17"/>
        </w:num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94CE1">
        <w:rPr>
          <w:rFonts w:eastAsiaTheme="majorEastAsia" w:cstheme="minorHAnsi"/>
          <w:color w:val="404040"/>
          <w:sz w:val="28"/>
          <w:szCs w:val="28"/>
          <w:lang w:val="en-IN"/>
        </w:rPr>
        <w:t>Dimensions → Drop Down → Create Parameter → Create Parameter Dialog Box</w:t>
      </w:r>
    </w:p>
    <w:p w14:paraId="74CCD174" w14:textId="3BA181FA" w:rsidR="00994CE1" w:rsidRDefault="00994CE1" w:rsidP="00994CE1">
      <w:pPr>
        <w:numPr>
          <w:ilvl w:val="0"/>
          <w:numId w:val="17"/>
        </w:num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  <w:lang w:val="en-IN"/>
        </w:rPr>
      </w:pPr>
      <w:r w:rsidRPr="00994CE1">
        <w:rPr>
          <w:rFonts w:eastAsiaTheme="majorEastAsia" w:cstheme="minorHAnsi"/>
          <w:color w:val="404040"/>
          <w:sz w:val="28"/>
          <w:szCs w:val="28"/>
          <w:lang w:val="en-IN"/>
        </w:rPr>
        <w:t>Create Parameter Dialog Box → Name (here Time Period) → Properties → List →OK</w:t>
      </w:r>
    </w:p>
    <w:p w14:paraId="0971E672" w14:textId="77777777" w:rsidR="00994CE1" w:rsidRDefault="00994CE1" w:rsidP="00994CE1">
      <w:pPr>
        <w:spacing w:line="360" w:lineRule="auto"/>
        <w:ind w:left="1418"/>
        <w:rPr>
          <w:rFonts w:eastAsia="Times New Roman" w:cs="Times New Roman"/>
          <w:sz w:val="24"/>
          <w:szCs w:val="24"/>
        </w:rPr>
      </w:pPr>
    </w:p>
    <w:p w14:paraId="71A26AAB" w14:textId="2CBB6309" w:rsidR="00994CE1" w:rsidRDefault="00994CE1" w:rsidP="00994CE1">
      <w:pPr>
        <w:ind w:left="851"/>
        <w:rPr>
          <w:noProof/>
          <w:sz w:val="28"/>
          <w:szCs w:val="28"/>
          <w:lang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721728" behindDoc="0" locked="0" layoutInCell="1" allowOverlap="1" wp14:anchorId="61CA1068" wp14:editId="3B043D95">
            <wp:simplePos x="0" y="0"/>
            <wp:positionH relativeFrom="page">
              <wp:posOffset>977900</wp:posOffset>
            </wp:positionH>
            <wp:positionV relativeFrom="paragraph">
              <wp:posOffset>37465</wp:posOffset>
            </wp:positionV>
            <wp:extent cx="5731510" cy="2668270"/>
            <wp:effectExtent l="38100" t="38100" r="40640" b="36830"/>
            <wp:wrapNone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lose up of a 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E3185B" w14:textId="77777777" w:rsidR="00994CE1" w:rsidRDefault="00994CE1" w:rsidP="00994CE1">
      <w:pPr>
        <w:ind w:left="851"/>
        <w:rPr>
          <w:noProof/>
          <w:sz w:val="28"/>
          <w:szCs w:val="28"/>
        </w:rPr>
      </w:pPr>
    </w:p>
    <w:p w14:paraId="692A4D2C" w14:textId="57E307C9" w:rsidR="00994CE1" w:rsidRDefault="00994CE1" w:rsidP="00994CE1">
      <w:pPr>
        <w:ind w:left="851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637FC98" wp14:editId="74794D63">
                <wp:simplePos x="0" y="0"/>
                <wp:positionH relativeFrom="column">
                  <wp:posOffset>34925</wp:posOffset>
                </wp:positionH>
                <wp:positionV relativeFrom="paragraph">
                  <wp:posOffset>85725</wp:posOffset>
                </wp:positionV>
                <wp:extent cx="909320" cy="902970"/>
                <wp:effectExtent l="19050" t="19050" r="24130" b="114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9320" cy="90297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789C10" id="Rectangle 36" o:spid="_x0000_s1026" style="position:absolute;margin-left:2.75pt;margin-top:6.75pt;width:71.6pt;height:71.1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" filled="f" strokecolor="#c0504d" strokeweight="2.25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3776" behindDoc="0" locked="0" layoutInCell="1" allowOverlap="1" wp14:anchorId="1FE45906" wp14:editId="3BAE9B3D">
            <wp:simplePos x="0" y="0"/>
            <wp:positionH relativeFrom="margin">
              <wp:posOffset>1628140</wp:posOffset>
            </wp:positionH>
            <wp:positionV relativeFrom="paragraph">
              <wp:posOffset>151765</wp:posOffset>
            </wp:positionV>
            <wp:extent cx="2017395" cy="2538095"/>
            <wp:effectExtent l="0" t="0" r="1905" b="0"/>
            <wp:wrapNone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screenshot of a social media po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7395" cy="2538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</w:rPr>
        <w:t xml:space="preserve">  </w:t>
      </w:r>
    </w:p>
    <w:p w14:paraId="16DF8367" w14:textId="06E0ACDE" w:rsidR="00994CE1" w:rsidRDefault="00994CE1" w:rsidP="00994CE1">
      <w:pPr>
        <w:ind w:left="851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CE21CA5" wp14:editId="55E9D6C2">
                <wp:simplePos x="0" y="0"/>
                <wp:positionH relativeFrom="column">
                  <wp:posOffset>1624330</wp:posOffset>
                </wp:positionH>
                <wp:positionV relativeFrom="paragraph">
                  <wp:posOffset>102235</wp:posOffset>
                </wp:positionV>
                <wp:extent cx="2021205" cy="152400"/>
                <wp:effectExtent l="19050" t="19050" r="1714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1205" cy="1524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19563" id="Rectangle 1" o:spid="_x0000_s1026" style="position:absolute;margin-left:127.9pt;margin-top:8.05pt;width:159.15pt;height:1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" filled="f" strokecolor="#c0504d" strokeweight="2.25pt"/>
            </w:pict>
          </mc:Fallback>
        </mc:AlternateContent>
      </w:r>
    </w:p>
    <w:p w14:paraId="17C0C7E8" w14:textId="77777777" w:rsidR="00994CE1" w:rsidRDefault="00994CE1" w:rsidP="00994CE1">
      <w:pPr>
        <w:ind w:left="851"/>
        <w:rPr>
          <w:sz w:val="28"/>
          <w:szCs w:val="28"/>
        </w:rPr>
      </w:pPr>
    </w:p>
    <w:p w14:paraId="59C1DFAE" w14:textId="77777777" w:rsidR="00994CE1" w:rsidRDefault="00994CE1" w:rsidP="00994CE1">
      <w:pPr>
        <w:ind w:left="851"/>
        <w:rPr>
          <w:sz w:val="28"/>
          <w:szCs w:val="28"/>
        </w:rPr>
      </w:pPr>
    </w:p>
    <w:p w14:paraId="7DAEEC3A" w14:textId="77777777" w:rsidR="00994CE1" w:rsidRDefault="00994CE1" w:rsidP="00994CE1">
      <w:pPr>
        <w:ind w:left="851"/>
        <w:rPr>
          <w:sz w:val="28"/>
          <w:szCs w:val="28"/>
        </w:rPr>
      </w:pPr>
    </w:p>
    <w:p w14:paraId="3AA95AFE" w14:textId="77777777" w:rsidR="00994CE1" w:rsidRDefault="00994CE1" w:rsidP="00994CE1">
      <w:pPr>
        <w:ind w:left="851"/>
        <w:rPr>
          <w:sz w:val="28"/>
          <w:szCs w:val="28"/>
        </w:rPr>
      </w:pPr>
    </w:p>
    <w:p w14:paraId="0E1487BC" w14:textId="77777777" w:rsidR="00994CE1" w:rsidRDefault="00994CE1" w:rsidP="00994CE1">
      <w:pPr>
        <w:ind w:left="851"/>
        <w:rPr>
          <w:sz w:val="28"/>
          <w:szCs w:val="28"/>
        </w:rPr>
      </w:pPr>
    </w:p>
    <w:p w14:paraId="44A7F962" w14:textId="77777777" w:rsidR="00994CE1" w:rsidRDefault="00994CE1" w:rsidP="00994CE1">
      <w:pPr>
        <w:ind w:left="851"/>
        <w:rPr>
          <w:sz w:val="28"/>
          <w:szCs w:val="28"/>
        </w:rPr>
      </w:pPr>
    </w:p>
    <w:p w14:paraId="7B170661" w14:textId="77777777" w:rsidR="00994CE1" w:rsidRDefault="00994CE1" w:rsidP="00994CE1">
      <w:pPr>
        <w:ind w:left="851"/>
        <w:rPr>
          <w:sz w:val="28"/>
          <w:szCs w:val="28"/>
        </w:rPr>
      </w:pPr>
    </w:p>
    <w:p w14:paraId="3D5CB904" w14:textId="77777777" w:rsidR="00994CE1" w:rsidRDefault="00994CE1" w:rsidP="00994CE1">
      <w:pPr>
        <w:ind w:left="851"/>
        <w:rPr>
          <w:sz w:val="28"/>
          <w:szCs w:val="28"/>
        </w:rPr>
      </w:pPr>
    </w:p>
    <w:p w14:paraId="29329902" w14:textId="77777777" w:rsidR="00994CE1" w:rsidRDefault="00994CE1" w:rsidP="00994CE1">
      <w:pPr>
        <w:ind w:left="851"/>
        <w:rPr>
          <w:sz w:val="28"/>
          <w:szCs w:val="28"/>
        </w:rPr>
      </w:pPr>
    </w:p>
    <w:p w14:paraId="1524B14E" w14:textId="77777777" w:rsidR="00994CE1" w:rsidRDefault="00994CE1" w:rsidP="00994CE1">
      <w:pPr>
        <w:ind w:left="851"/>
        <w:rPr>
          <w:sz w:val="28"/>
          <w:szCs w:val="28"/>
        </w:rPr>
      </w:pPr>
    </w:p>
    <w:p w14:paraId="251E58E0" w14:textId="0C2A3027" w:rsidR="0031579D" w:rsidRDefault="0031579D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</w:p>
    <w:p w14:paraId="2B5EB6C0" w14:textId="77777777" w:rsidR="0031579D" w:rsidRPr="0031579D" w:rsidRDefault="0031579D" w:rsidP="0031579D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</w:p>
    <w:p w14:paraId="04F8A1B3" w14:textId="3B116A27" w:rsidR="00994CE1" w:rsidRPr="00994CE1" w:rsidRDefault="0031579D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  <w:lang w:val="en-IN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8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994CE1" w:rsidRPr="00994CE1">
        <w:rPr>
          <w:rFonts w:eastAsiaTheme="majorEastAsia" w:cstheme="minorHAnsi"/>
          <w:color w:val="404040"/>
          <w:sz w:val="28"/>
          <w:szCs w:val="28"/>
          <w:lang w:val="en-IN"/>
        </w:rPr>
        <w:t>Create a calculated field called Time Period which defines discrete values for different time periods.</w:t>
      </w:r>
    </w:p>
    <w:p w14:paraId="1F1EF985" w14:textId="051287BD" w:rsidR="009A54FC" w:rsidRPr="00994CE1" w:rsidRDefault="00994CE1" w:rsidP="004E618E">
      <w:pPr>
        <w:numPr>
          <w:ilvl w:val="0"/>
          <w:numId w:val="17"/>
        </w:numPr>
        <w:spacing w:line="360" w:lineRule="auto"/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  <w:r w:rsidRPr="00994CE1">
        <w:rPr>
          <w:rFonts w:eastAsiaTheme="majorEastAsia" w:cstheme="minorHAnsi"/>
          <w:color w:val="404040"/>
          <w:sz w:val="28"/>
          <w:szCs w:val="28"/>
          <w:lang w:val="en-IN"/>
        </w:rPr>
        <w:t xml:space="preserve">Dimension → Drop Down → Create Calculated Field → Name Calculated field </w:t>
      </w:r>
      <w:proofErr w:type="gramStart"/>
      <w:r w:rsidRPr="00994CE1">
        <w:rPr>
          <w:rFonts w:eastAsiaTheme="majorEastAsia" w:cstheme="minorHAnsi"/>
          <w:color w:val="404040"/>
          <w:sz w:val="28"/>
          <w:szCs w:val="28"/>
          <w:lang w:val="en-IN"/>
        </w:rPr>
        <w:t>as  Parameter</w:t>
      </w:r>
      <w:proofErr w:type="gramEnd"/>
      <w:r w:rsidRPr="00994CE1">
        <w:rPr>
          <w:rFonts w:eastAsiaTheme="majorEastAsia" w:cstheme="minorHAnsi"/>
          <w:color w:val="404040"/>
          <w:sz w:val="28"/>
          <w:szCs w:val="28"/>
          <w:lang w:val="en-IN"/>
        </w:rPr>
        <w:t xml:space="preserve"> (here Time Period) → Write code → Apply → Ok</w:t>
      </w:r>
    </w:p>
    <w:p w14:paraId="32EE11E3" w14:textId="7230FC17" w:rsidR="00994CE1" w:rsidRDefault="00994CE1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  <w:lang w:val="en-IN"/>
        </w:rPr>
      </w:pPr>
    </w:p>
    <w:p w14:paraId="5C43FB42" w14:textId="370B0B63" w:rsidR="00994CE1" w:rsidRDefault="00994CE1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  <w:lang w:val="en-IN"/>
        </w:rPr>
      </w:pPr>
    </w:p>
    <w:p w14:paraId="3DC0AAD5" w14:textId="23668D5D" w:rsidR="00994CE1" w:rsidRDefault="00994CE1" w:rsidP="00994CE1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  <w:lang w:val="en-IN"/>
        </w:rPr>
      </w:pPr>
    </w:p>
    <w:p w14:paraId="4F3382EF" w14:textId="21293292" w:rsidR="00994CE1" w:rsidRDefault="00994CE1" w:rsidP="00C27CAD">
      <w:pPr>
        <w:spacing w:line="360" w:lineRule="auto"/>
        <w:rPr>
          <w:sz w:val="24"/>
          <w:szCs w:val="24"/>
          <w:lang w:val="en-IN" w:eastAsia="en-IN"/>
        </w:rPr>
      </w:pPr>
      <w:r>
        <w:rPr>
          <w:noProof/>
          <w:lang w:eastAsia="en-IN"/>
        </w:rPr>
        <w:drawing>
          <wp:anchor distT="0" distB="0" distL="114300" distR="114300" simplePos="0" relativeHeight="251726848" behindDoc="0" locked="0" layoutInCell="1" allowOverlap="1" wp14:anchorId="5DAABC58" wp14:editId="090F5EE7">
            <wp:simplePos x="0" y="0"/>
            <wp:positionH relativeFrom="column">
              <wp:posOffset>51435</wp:posOffset>
            </wp:positionH>
            <wp:positionV relativeFrom="paragraph">
              <wp:posOffset>53340</wp:posOffset>
            </wp:positionV>
            <wp:extent cx="5731510" cy="2625725"/>
            <wp:effectExtent l="38100" t="38100" r="40640" b="4127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572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IN"/>
        </w:rPr>
        <w:drawing>
          <wp:anchor distT="0" distB="0" distL="114300" distR="114300" simplePos="0" relativeHeight="251727872" behindDoc="0" locked="0" layoutInCell="1" allowOverlap="1" wp14:anchorId="7A086F48" wp14:editId="56A9C010">
            <wp:simplePos x="0" y="0"/>
            <wp:positionH relativeFrom="column">
              <wp:posOffset>1650365</wp:posOffset>
            </wp:positionH>
            <wp:positionV relativeFrom="paragraph">
              <wp:posOffset>480060</wp:posOffset>
            </wp:positionV>
            <wp:extent cx="2503805" cy="1764030"/>
            <wp:effectExtent l="38100" t="38100" r="29845" b="45720"/>
            <wp:wrapNone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805" cy="176403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  <w:lang w:val="en-IN"/>
        </w:rPr>
        <w:t xml:space="preserve"> </w:t>
      </w:r>
    </w:p>
    <w:p w14:paraId="0632E63E" w14:textId="25882939" w:rsidR="00994CE1" w:rsidRDefault="00994CE1" w:rsidP="00994CE1">
      <w:pPr>
        <w:rPr>
          <w:sz w:val="28"/>
          <w:szCs w:val="28"/>
        </w:rPr>
      </w:pPr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0A20BE7" wp14:editId="7BC94BF5">
                <wp:simplePos x="0" y="0"/>
                <wp:positionH relativeFrom="column">
                  <wp:posOffset>19685</wp:posOffset>
                </wp:positionH>
                <wp:positionV relativeFrom="paragraph">
                  <wp:posOffset>116205</wp:posOffset>
                </wp:positionV>
                <wp:extent cx="908685" cy="104775"/>
                <wp:effectExtent l="19050" t="19050" r="24765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685" cy="104775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504D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5268F9" id="Rectangle 42" o:spid="_x0000_s1026" style="position:absolute;margin-left:1.55pt;margin-top:9.15pt;width:71.55pt;height:8.2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" filled="f" strokecolor="#c0504d" strokeweight="2.25pt"/>
            </w:pict>
          </mc:Fallback>
        </mc:AlternateContent>
      </w:r>
    </w:p>
    <w:p w14:paraId="69B77CB6" w14:textId="77777777" w:rsidR="00994CE1" w:rsidRDefault="00994CE1" w:rsidP="00994CE1">
      <w:pPr>
        <w:rPr>
          <w:sz w:val="28"/>
          <w:szCs w:val="28"/>
        </w:rPr>
      </w:pPr>
    </w:p>
    <w:p w14:paraId="3F38480E" w14:textId="77777777" w:rsidR="00994CE1" w:rsidRDefault="00994CE1" w:rsidP="00994CE1">
      <w:pPr>
        <w:rPr>
          <w:sz w:val="28"/>
          <w:szCs w:val="28"/>
        </w:rPr>
      </w:pPr>
    </w:p>
    <w:p w14:paraId="6D31172D" w14:textId="77777777" w:rsidR="00994CE1" w:rsidRDefault="00994CE1" w:rsidP="00994CE1">
      <w:pPr>
        <w:rPr>
          <w:sz w:val="28"/>
          <w:szCs w:val="28"/>
        </w:rPr>
      </w:pPr>
    </w:p>
    <w:p w14:paraId="0F530E3D" w14:textId="77777777" w:rsidR="00994CE1" w:rsidRDefault="00994CE1" w:rsidP="00994CE1">
      <w:pPr>
        <w:rPr>
          <w:sz w:val="28"/>
          <w:szCs w:val="28"/>
        </w:rPr>
      </w:pPr>
    </w:p>
    <w:p w14:paraId="0055FB6D" w14:textId="77777777" w:rsidR="00994CE1" w:rsidRDefault="00994CE1" w:rsidP="00994CE1">
      <w:pPr>
        <w:rPr>
          <w:sz w:val="28"/>
          <w:szCs w:val="28"/>
        </w:rPr>
      </w:pPr>
    </w:p>
    <w:p w14:paraId="7D9B4016" w14:textId="77777777" w:rsidR="00994CE1" w:rsidRDefault="00994CE1" w:rsidP="00994CE1">
      <w:pPr>
        <w:rPr>
          <w:sz w:val="28"/>
          <w:szCs w:val="28"/>
        </w:rPr>
      </w:pPr>
    </w:p>
    <w:p w14:paraId="47F694BD" w14:textId="77777777" w:rsidR="00994CE1" w:rsidRDefault="00994CE1" w:rsidP="00994CE1">
      <w:pPr>
        <w:rPr>
          <w:sz w:val="28"/>
          <w:szCs w:val="28"/>
        </w:rPr>
      </w:pPr>
    </w:p>
    <w:p w14:paraId="59B4EB8D" w14:textId="77777777" w:rsidR="00994CE1" w:rsidRDefault="00994CE1" w:rsidP="00994CE1">
      <w:pPr>
        <w:rPr>
          <w:sz w:val="28"/>
          <w:szCs w:val="28"/>
        </w:rPr>
      </w:pPr>
    </w:p>
    <w:p w14:paraId="0CBD78B6" w14:textId="77777777" w:rsidR="00994CE1" w:rsidRDefault="00994CE1" w:rsidP="00994CE1">
      <w:pPr>
        <w:rPr>
          <w:sz w:val="28"/>
          <w:szCs w:val="28"/>
        </w:rPr>
      </w:pPr>
    </w:p>
    <w:p w14:paraId="5BCC9497" w14:textId="77777777" w:rsidR="00994CE1" w:rsidRDefault="00994CE1" w:rsidP="00994CE1">
      <w:pPr>
        <w:rPr>
          <w:sz w:val="28"/>
          <w:szCs w:val="28"/>
        </w:rPr>
      </w:pPr>
    </w:p>
    <w:p w14:paraId="04050DF5" w14:textId="4F73783E" w:rsidR="00405B6C" w:rsidRDefault="00405B6C" w:rsidP="00405B6C">
      <w:pPr>
        <w:rPr>
          <w:rFonts w:cstheme="minorHAnsi"/>
          <w:sz w:val="28"/>
          <w:szCs w:val="28"/>
        </w:rPr>
      </w:pPr>
    </w:p>
    <w:p w14:paraId="22E1E102" w14:textId="4E81BD20" w:rsidR="00405B6C" w:rsidRDefault="00405B6C" w:rsidP="00405B6C">
      <w:pPr>
        <w:rPr>
          <w:rFonts w:cstheme="minorHAnsi"/>
          <w:sz w:val="28"/>
          <w:szCs w:val="28"/>
        </w:rPr>
      </w:pPr>
    </w:p>
    <w:p w14:paraId="0B75C04E" w14:textId="6AEF6B37" w:rsidR="009A54FC" w:rsidRDefault="009A54FC" w:rsidP="009A54FC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 xml:space="preserve">Step </w:t>
      </w:r>
      <w:r w:rsidR="00405B6C">
        <w:rPr>
          <w:rFonts w:eastAsiaTheme="majorEastAsia" w:cstheme="minorHAnsi"/>
          <w:b/>
          <w:bCs/>
          <w:color w:val="095A82"/>
          <w:sz w:val="28"/>
          <w:szCs w:val="28"/>
        </w:rPr>
        <w:t>9</w:t>
      </w: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="00405B6C" w:rsidRPr="00405B6C">
        <w:rPr>
          <w:rFonts w:eastAsiaTheme="majorEastAsia" w:cstheme="minorHAnsi"/>
          <w:color w:val="404040"/>
          <w:sz w:val="28"/>
          <w:szCs w:val="28"/>
        </w:rPr>
        <w:t>Add selected salesperson and difference from selected to rows.</w:t>
      </w:r>
    </w:p>
    <w:p w14:paraId="7DF10102" w14:textId="3D619CCC" w:rsidR="00405B6C" w:rsidRDefault="00C27CAD" w:rsidP="009A54FC">
      <w:pPr>
        <w:spacing w:line="360" w:lineRule="auto"/>
        <w:jc w:val="both"/>
        <w:rPr>
          <w:rFonts w:eastAsiaTheme="majorEastAsia" w:cstheme="minorHAnsi"/>
          <w:b/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082699F7" wp14:editId="4BED54D3">
            <wp:extent cx="5598795" cy="3044190"/>
            <wp:effectExtent l="38100" t="38100" r="40005" b="419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795" cy="304419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0E51FBF" w14:textId="77777777" w:rsidR="00C27CAD" w:rsidRPr="00994CE1" w:rsidRDefault="00C27CAD" w:rsidP="00C27CAD">
      <w:pPr>
        <w:numPr>
          <w:ilvl w:val="0"/>
          <w:numId w:val="17"/>
        </w:numPr>
        <w:spacing w:line="360" w:lineRule="auto"/>
        <w:rPr>
          <w:rFonts w:cstheme="minorHAnsi"/>
          <w:color w:val="404040"/>
          <w:sz w:val="28"/>
          <w:szCs w:val="28"/>
          <w:lang w:val="en-IN"/>
        </w:rPr>
      </w:pPr>
      <w:r w:rsidRPr="00994CE1">
        <w:rPr>
          <w:rFonts w:cstheme="minorHAnsi"/>
          <w:color w:val="404040"/>
          <w:sz w:val="28"/>
          <w:szCs w:val="28"/>
          <w:lang w:val="en-IN"/>
        </w:rPr>
        <w:t>Now, we can visualize the difference in trends for different periods of time:</w:t>
      </w:r>
    </w:p>
    <w:p w14:paraId="40FFA11A" w14:textId="77777777" w:rsidR="00C27CAD" w:rsidRPr="00994CE1" w:rsidRDefault="00C27CAD" w:rsidP="00C27CAD">
      <w:pPr>
        <w:numPr>
          <w:ilvl w:val="0"/>
          <w:numId w:val="19"/>
        </w:numPr>
        <w:spacing w:line="360" w:lineRule="auto"/>
        <w:rPr>
          <w:rFonts w:cstheme="minorHAnsi"/>
          <w:color w:val="404040"/>
          <w:sz w:val="28"/>
          <w:szCs w:val="28"/>
          <w:lang w:val="en-IN"/>
        </w:rPr>
      </w:pPr>
      <w:r w:rsidRPr="00994CE1">
        <w:rPr>
          <w:rFonts w:cstheme="minorHAnsi"/>
          <w:color w:val="404040"/>
          <w:sz w:val="28"/>
          <w:szCs w:val="28"/>
          <w:lang w:val="en-IN"/>
        </w:rPr>
        <w:t xml:space="preserve">From 1960 to 1975, the growth in population of Afghanistan and Australia was similar </w:t>
      </w:r>
    </w:p>
    <w:p w14:paraId="29D43D8F" w14:textId="77777777" w:rsidR="00C27CAD" w:rsidRPr="00994CE1" w:rsidRDefault="00C27CAD" w:rsidP="00C27CAD">
      <w:pPr>
        <w:numPr>
          <w:ilvl w:val="0"/>
          <w:numId w:val="19"/>
        </w:numPr>
        <w:spacing w:line="360" w:lineRule="auto"/>
        <w:rPr>
          <w:rFonts w:cstheme="minorHAnsi"/>
          <w:color w:val="404040"/>
          <w:sz w:val="28"/>
          <w:szCs w:val="28"/>
          <w:lang w:val="en-IN"/>
        </w:rPr>
      </w:pPr>
      <w:r w:rsidRPr="00994CE1">
        <w:rPr>
          <w:rFonts w:cstheme="minorHAnsi"/>
          <w:color w:val="404040"/>
          <w:sz w:val="28"/>
          <w:szCs w:val="28"/>
          <w:lang w:val="en-IN"/>
        </w:rPr>
        <w:t xml:space="preserve">From 1980 to 1990, Afghanistan’s population declined </w:t>
      </w:r>
    </w:p>
    <w:p w14:paraId="00AE2BB0" w14:textId="56D6CC28" w:rsidR="009A54FC" w:rsidRPr="00C27CAD" w:rsidRDefault="00C27CAD" w:rsidP="00C27CAD">
      <w:pPr>
        <w:numPr>
          <w:ilvl w:val="0"/>
          <w:numId w:val="19"/>
        </w:numPr>
        <w:spacing w:line="360" w:lineRule="auto"/>
        <w:rPr>
          <w:rFonts w:cstheme="minorHAnsi"/>
          <w:color w:val="404040"/>
          <w:sz w:val="28"/>
          <w:szCs w:val="28"/>
          <w:lang w:val="en-IN"/>
        </w:rPr>
      </w:pPr>
      <w:r w:rsidRPr="00994CE1">
        <w:rPr>
          <w:rFonts w:cstheme="minorHAnsi"/>
          <w:color w:val="404040"/>
          <w:sz w:val="28"/>
          <w:szCs w:val="28"/>
          <w:lang w:val="en-IN"/>
        </w:rPr>
        <w:t>From 1990 to 2015, Afghanistan’s population exceeded that of Australia</w:t>
      </w:r>
    </w:p>
    <w:sectPr w:rsidR="009A54FC" w:rsidRPr="00C27CAD" w:rsidSect="0095648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6AE9C" w14:textId="77777777" w:rsidR="00177848" w:rsidRDefault="00177848" w:rsidP="0095648C">
      <w:r>
        <w:separator/>
      </w:r>
    </w:p>
  </w:endnote>
  <w:endnote w:type="continuationSeparator" w:id="0">
    <w:p w14:paraId="73C88D04" w14:textId="77777777" w:rsidR="00177848" w:rsidRDefault="00177848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27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BE164" w14:textId="77777777" w:rsidR="00177848" w:rsidRDefault="00177848" w:rsidP="0095648C">
      <w:r>
        <w:separator/>
      </w:r>
    </w:p>
  </w:footnote>
  <w:footnote w:type="continuationSeparator" w:id="0">
    <w:p w14:paraId="1085D8F7" w14:textId="77777777" w:rsidR="00177848" w:rsidRDefault="00177848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B6551DD"/>
    <w:multiLevelType w:val="multilevel"/>
    <w:tmpl w:val="BD1EBE04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1D3C61"/>
    <w:multiLevelType w:val="hybridMultilevel"/>
    <w:tmpl w:val="2E1A21B4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F7065BC"/>
    <w:multiLevelType w:val="hybridMultilevel"/>
    <w:tmpl w:val="E2EC317E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7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92E4D9B"/>
    <w:multiLevelType w:val="hybridMultilevel"/>
    <w:tmpl w:val="E028FF4E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82216"/>
    <w:multiLevelType w:val="hybridMultilevel"/>
    <w:tmpl w:val="AE50A21C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54633238"/>
    <w:multiLevelType w:val="hybridMultilevel"/>
    <w:tmpl w:val="7FF42934"/>
    <w:lvl w:ilvl="0" w:tplc="40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4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65815DC2"/>
    <w:multiLevelType w:val="hybridMultilevel"/>
    <w:tmpl w:val="394ED86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70AC496C"/>
    <w:multiLevelType w:val="hybridMultilevel"/>
    <w:tmpl w:val="54F47CAC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962515">
    <w:abstractNumId w:val="12"/>
  </w:num>
  <w:num w:numId="2" w16cid:durableId="1081178686">
    <w:abstractNumId w:val="6"/>
  </w:num>
  <w:num w:numId="3" w16cid:durableId="1835220923">
    <w:abstractNumId w:val="16"/>
  </w:num>
  <w:num w:numId="4" w16cid:durableId="1563247148">
    <w:abstractNumId w:val="14"/>
  </w:num>
  <w:num w:numId="5" w16cid:durableId="1081415482">
    <w:abstractNumId w:val="7"/>
  </w:num>
  <w:num w:numId="6" w16cid:durableId="867335417">
    <w:abstractNumId w:val="8"/>
  </w:num>
  <w:num w:numId="7" w16cid:durableId="506671756">
    <w:abstractNumId w:val="5"/>
  </w:num>
  <w:num w:numId="8" w16cid:durableId="1454323067">
    <w:abstractNumId w:val="0"/>
  </w:num>
  <w:num w:numId="9" w16cid:durableId="460533563">
    <w:abstractNumId w:val="4"/>
  </w:num>
  <w:num w:numId="10" w16cid:durableId="40861577">
    <w:abstractNumId w:val="17"/>
  </w:num>
  <w:num w:numId="11" w16cid:durableId="1426611200">
    <w:abstractNumId w:val="11"/>
  </w:num>
  <w:num w:numId="12" w16cid:durableId="1014382084">
    <w:abstractNumId w:val="15"/>
  </w:num>
  <w:num w:numId="13" w16cid:durableId="902376257">
    <w:abstractNumId w:val="3"/>
  </w:num>
  <w:num w:numId="14" w16cid:durableId="1010058408">
    <w:abstractNumId w:val="13"/>
  </w:num>
  <w:num w:numId="15" w16cid:durableId="1011950706">
    <w:abstractNumId w:val="18"/>
  </w:num>
  <w:num w:numId="16" w16cid:durableId="979654512">
    <w:abstractNumId w:val="9"/>
  </w:num>
  <w:num w:numId="17" w16cid:durableId="1608153640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553582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524946672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08746F"/>
    <w:rsid w:val="00103A57"/>
    <w:rsid w:val="001162AD"/>
    <w:rsid w:val="0011755F"/>
    <w:rsid w:val="00177848"/>
    <w:rsid w:val="00187A1D"/>
    <w:rsid w:val="001A2425"/>
    <w:rsid w:val="001D698B"/>
    <w:rsid w:val="00227B49"/>
    <w:rsid w:val="002302AF"/>
    <w:rsid w:val="00256F84"/>
    <w:rsid w:val="002A1AE2"/>
    <w:rsid w:val="002C4D27"/>
    <w:rsid w:val="002F63B0"/>
    <w:rsid w:val="0031579D"/>
    <w:rsid w:val="003261B9"/>
    <w:rsid w:val="00366ADC"/>
    <w:rsid w:val="00366F72"/>
    <w:rsid w:val="00405B6C"/>
    <w:rsid w:val="00422DB2"/>
    <w:rsid w:val="00461BAA"/>
    <w:rsid w:val="004C77D6"/>
    <w:rsid w:val="0053026F"/>
    <w:rsid w:val="00553CA3"/>
    <w:rsid w:val="005F2024"/>
    <w:rsid w:val="005F61C8"/>
    <w:rsid w:val="00601AD6"/>
    <w:rsid w:val="00646B1A"/>
    <w:rsid w:val="006966AC"/>
    <w:rsid w:val="006C30A2"/>
    <w:rsid w:val="00723833"/>
    <w:rsid w:val="00795EAB"/>
    <w:rsid w:val="007F52BA"/>
    <w:rsid w:val="008035CD"/>
    <w:rsid w:val="008C09C5"/>
    <w:rsid w:val="0092301B"/>
    <w:rsid w:val="0095648C"/>
    <w:rsid w:val="00966AB1"/>
    <w:rsid w:val="00994CE1"/>
    <w:rsid w:val="009A54FC"/>
    <w:rsid w:val="009C439F"/>
    <w:rsid w:val="009F77CB"/>
    <w:rsid w:val="00A0294C"/>
    <w:rsid w:val="00A63846"/>
    <w:rsid w:val="00A84469"/>
    <w:rsid w:val="00AF7156"/>
    <w:rsid w:val="00B6703E"/>
    <w:rsid w:val="00B8221E"/>
    <w:rsid w:val="00BA0C51"/>
    <w:rsid w:val="00C27CAD"/>
    <w:rsid w:val="00C577B9"/>
    <w:rsid w:val="00C753FE"/>
    <w:rsid w:val="00CB0497"/>
    <w:rsid w:val="00CC3099"/>
    <w:rsid w:val="00E23641"/>
    <w:rsid w:val="00EA2D32"/>
    <w:rsid w:val="00F258AF"/>
    <w:rsid w:val="00F43843"/>
    <w:rsid w:val="00F5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11</cp:revision>
  <cp:lastPrinted>2022-11-06T14:43:00Z</cp:lastPrinted>
  <dcterms:created xsi:type="dcterms:W3CDTF">2022-11-15T11:13:00Z</dcterms:created>
  <dcterms:modified xsi:type="dcterms:W3CDTF">2022-11-1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